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CCB64" w14:textId="77777777" w:rsidR="00655D7D" w:rsidRDefault="00655D7D" w:rsidP="00D24696">
      <w:pPr>
        <w:pStyle w:val="Heading1"/>
      </w:pPr>
    </w:p>
    <w:sdt>
      <w:sdtPr>
        <w:rPr>
          <w:rFonts w:asciiTheme="minorHAnsi" w:eastAsiaTheme="minorHAnsi" w:hAnsiTheme="minorHAnsi" w:cstheme="minorBidi"/>
          <w:b w:val="0"/>
          <w:bCs w:val="0"/>
          <w:color w:val="auto"/>
          <w:sz w:val="24"/>
          <w:szCs w:val="24"/>
        </w:rPr>
        <w:id w:val="1955601340"/>
        <w:docPartObj>
          <w:docPartGallery w:val="Table of Contents"/>
          <w:docPartUnique/>
        </w:docPartObj>
      </w:sdtPr>
      <w:sdtEndPr>
        <w:rPr>
          <w:noProof/>
        </w:rPr>
      </w:sdtEndPr>
      <w:sdtContent>
        <w:p w14:paraId="55BF120D" w14:textId="4AD3CC11" w:rsidR="00655D7D" w:rsidRDefault="00655D7D">
          <w:pPr>
            <w:pStyle w:val="TOCHeading"/>
          </w:pPr>
          <w:r>
            <w:t>Table of Contents</w:t>
          </w:r>
        </w:p>
        <w:p w14:paraId="5706E77F" w14:textId="25C69247" w:rsidR="00655D7D" w:rsidRDefault="00655D7D">
          <w:pPr>
            <w:pStyle w:val="TOC1"/>
            <w:tabs>
              <w:tab w:val="right" w:leader="dot" w:pos="10450"/>
            </w:tabs>
            <w:rPr>
              <w:noProof/>
            </w:rPr>
          </w:pPr>
          <w:r>
            <w:rPr>
              <w:b w:val="0"/>
              <w:bCs w:val="0"/>
            </w:rPr>
            <w:fldChar w:fldCharType="begin"/>
          </w:r>
          <w:r>
            <w:instrText xml:space="preserve"> TOC \o "1-3" \h \z \u </w:instrText>
          </w:r>
          <w:r>
            <w:rPr>
              <w:b w:val="0"/>
              <w:bCs w:val="0"/>
            </w:rPr>
            <w:fldChar w:fldCharType="separate"/>
          </w:r>
          <w:hyperlink w:anchor="_Toc1978964" w:history="1">
            <w:r w:rsidRPr="001708B5">
              <w:rPr>
                <w:rStyle w:val="Hyperlink"/>
                <w:noProof/>
              </w:rPr>
              <w:t>Criterion A</w:t>
            </w:r>
            <w:r>
              <w:rPr>
                <w:noProof/>
                <w:webHidden/>
              </w:rPr>
              <w:tab/>
            </w:r>
            <w:r>
              <w:rPr>
                <w:noProof/>
                <w:webHidden/>
              </w:rPr>
              <w:fldChar w:fldCharType="begin"/>
            </w:r>
            <w:r>
              <w:rPr>
                <w:noProof/>
                <w:webHidden/>
              </w:rPr>
              <w:instrText xml:space="preserve"> PAGEREF _Toc1978964 \h </w:instrText>
            </w:r>
            <w:r>
              <w:rPr>
                <w:noProof/>
                <w:webHidden/>
              </w:rPr>
            </w:r>
            <w:r>
              <w:rPr>
                <w:noProof/>
                <w:webHidden/>
              </w:rPr>
              <w:fldChar w:fldCharType="separate"/>
            </w:r>
            <w:r>
              <w:rPr>
                <w:noProof/>
                <w:webHidden/>
              </w:rPr>
              <w:t>2</w:t>
            </w:r>
            <w:r>
              <w:rPr>
                <w:noProof/>
                <w:webHidden/>
              </w:rPr>
              <w:fldChar w:fldCharType="end"/>
            </w:r>
          </w:hyperlink>
        </w:p>
        <w:p w14:paraId="3EEBD6B8" w14:textId="105B77C9" w:rsidR="00655D7D" w:rsidRDefault="001274F0">
          <w:pPr>
            <w:pStyle w:val="TOC2"/>
            <w:tabs>
              <w:tab w:val="right" w:leader="dot" w:pos="10450"/>
            </w:tabs>
            <w:rPr>
              <w:noProof/>
            </w:rPr>
          </w:pPr>
          <w:hyperlink w:anchor="_Toc1978965" w:history="1">
            <w:r w:rsidR="00655D7D" w:rsidRPr="001708B5">
              <w:rPr>
                <w:rStyle w:val="Hyperlink"/>
                <w:noProof/>
              </w:rPr>
              <w:t>Defining the Problem</w:t>
            </w:r>
            <w:r w:rsidR="00655D7D">
              <w:rPr>
                <w:noProof/>
                <w:webHidden/>
              </w:rPr>
              <w:tab/>
            </w:r>
            <w:r w:rsidR="00655D7D">
              <w:rPr>
                <w:noProof/>
                <w:webHidden/>
              </w:rPr>
              <w:fldChar w:fldCharType="begin"/>
            </w:r>
            <w:r w:rsidR="00655D7D">
              <w:rPr>
                <w:noProof/>
                <w:webHidden/>
              </w:rPr>
              <w:instrText xml:space="preserve"> PAGEREF _Toc1978965 \h </w:instrText>
            </w:r>
            <w:r w:rsidR="00655D7D">
              <w:rPr>
                <w:noProof/>
                <w:webHidden/>
              </w:rPr>
            </w:r>
            <w:r w:rsidR="00655D7D">
              <w:rPr>
                <w:noProof/>
                <w:webHidden/>
              </w:rPr>
              <w:fldChar w:fldCharType="separate"/>
            </w:r>
            <w:r w:rsidR="00655D7D">
              <w:rPr>
                <w:noProof/>
                <w:webHidden/>
              </w:rPr>
              <w:t>2</w:t>
            </w:r>
            <w:r w:rsidR="00655D7D">
              <w:rPr>
                <w:noProof/>
                <w:webHidden/>
              </w:rPr>
              <w:fldChar w:fldCharType="end"/>
            </w:r>
          </w:hyperlink>
        </w:p>
        <w:p w14:paraId="789913AD" w14:textId="294DA592" w:rsidR="00655D7D" w:rsidRDefault="001274F0">
          <w:pPr>
            <w:pStyle w:val="TOC2"/>
            <w:tabs>
              <w:tab w:val="right" w:leader="dot" w:pos="10450"/>
            </w:tabs>
            <w:rPr>
              <w:noProof/>
            </w:rPr>
          </w:pPr>
          <w:hyperlink w:anchor="_Toc1978966" w:history="1">
            <w:r w:rsidR="00655D7D" w:rsidRPr="001708B5">
              <w:rPr>
                <w:rStyle w:val="Hyperlink"/>
                <w:noProof/>
              </w:rPr>
              <w:t>Rationale for Solution</w:t>
            </w:r>
            <w:r w:rsidR="00655D7D">
              <w:rPr>
                <w:noProof/>
                <w:webHidden/>
              </w:rPr>
              <w:tab/>
            </w:r>
            <w:r w:rsidR="00655D7D">
              <w:rPr>
                <w:noProof/>
                <w:webHidden/>
              </w:rPr>
              <w:fldChar w:fldCharType="begin"/>
            </w:r>
            <w:r w:rsidR="00655D7D">
              <w:rPr>
                <w:noProof/>
                <w:webHidden/>
              </w:rPr>
              <w:instrText xml:space="preserve"> PAGEREF _Toc1978966 \h </w:instrText>
            </w:r>
            <w:r w:rsidR="00655D7D">
              <w:rPr>
                <w:noProof/>
                <w:webHidden/>
              </w:rPr>
            </w:r>
            <w:r w:rsidR="00655D7D">
              <w:rPr>
                <w:noProof/>
                <w:webHidden/>
              </w:rPr>
              <w:fldChar w:fldCharType="separate"/>
            </w:r>
            <w:r w:rsidR="00655D7D">
              <w:rPr>
                <w:noProof/>
                <w:webHidden/>
              </w:rPr>
              <w:t>2</w:t>
            </w:r>
            <w:r w:rsidR="00655D7D">
              <w:rPr>
                <w:noProof/>
                <w:webHidden/>
              </w:rPr>
              <w:fldChar w:fldCharType="end"/>
            </w:r>
          </w:hyperlink>
        </w:p>
        <w:p w14:paraId="2394D4F3" w14:textId="69592379" w:rsidR="00655D7D" w:rsidRDefault="001274F0">
          <w:pPr>
            <w:pStyle w:val="TOC2"/>
            <w:tabs>
              <w:tab w:val="right" w:leader="dot" w:pos="10450"/>
            </w:tabs>
            <w:rPr>
              <w:noProof/>
            </w:rPr>
          </w:pPr>
          <w:hyperlink w:anchor="_Toc1978967" w:history="1">
            <w:r w:rsidR="00655D7D" w:rsidRPr="001708B5">
              <w:rPr>
                <w:rStyle w:val="Hyperlink"/>
                <w:noProof/>
              </w:rPr>
              <w:t>Success Criteria</w:t>
            </w:r>
            <w:r w:rsidR="00655D7D">
              <w:rPr>
                <w:noProof/>
                <w:webHidden/>
              </w:rPr>
              <w:tab/>
            </w:r>
            <w:r w:rsidR="00655D7D">
              <w:rPr>
                <w:noProof/>
                <w:webHidden/>
              </w:rPr>
              <w:fldChar w:fldCharType="begin"/>
            </w:r>
            <w:r w:rsidR="00655D7D">
              <w:rPr>
                <w:noProof/>
                <w:webHidden/>
              </w:rPr>
              <w:instrText xml:space="preserve"> PAGEREF _Toc1978967 \h </w:instrText>
            </w:r>
            <w:r w:rsidR="00655D7D">
              <w:rPr>
                <w:noProof/>
                <w:webHidden/>
              </w:rPr>
            </w:r>
            <w:r w:rsidR="00655D7D">
              <w:rPr>
                <w:noProof/>
                <w:webHidden/>
              </w:rPr>
              <w:fldChar w:fldCharType="separate"/>
            </w:r>
            <w:r w:rsidR="00655D7D">
              <w:rPr>
                <w:noProof/>
                <w:webHidden/>
              </w:rPr>
              <w:t>2</w:t>
            </w:r>
            <w:r w:rsidR="00655D7D">
              <w:rPr>
                <w:noProof/>
                <w:webHidden/>
              </w:rPr>
              <w:fldChar w:fldCharType="end"/>
            </w:r>
          </w:hyperlink>
        </w:p>
        <w:p w14:paraId="1FBA46EB" w14:textId="57341274" w:rsidR="00655D7D" w:rsidRDefault="001274F0">
          <w:pPr>
            <w:pStyle w:val="TOC1"/>
            <w:tabs>
              <w:tab w:val="right" w:leader="dot" w:pos="10450"/>
            </w:tabs>
            <w:rPr>
              <w:noProof/>
            </w:rPr>
          </w:pPr>
          <w:hyperlink w:anchor="_Toc1978968" w:history="1">
            <w:r w:rsidR="00655D7D" w:rsidRPr="001708B5">
              <w:rPr>
                <w:rStyle w:val="Hyperlink"/>
                <w:noProof/>
              </w:rPr>
              <w:t>Bibliography</w:t>
            </w:r>
            <w:r w:rsidR="00655D7D">
              <w:rPr>
                <w:noProof/>
                <w:webHidden/>
              </w:rPr>
              <w:tab/>
            </w:r>
            <w:r w:rsidR="00655D7D">
              <w:rPr>
                <w:noProof/>
                <w:webHidden/>
              </w:rPr>
              <w:fldChar w:fldCharType="begin"/>
            </w:r>
            <w:r w:rsidR="00655D7D">
              <w:rPr>
                <w:noProof/>
                <w:webHidden/>
              </w:rPr>
              <w:instrText xml:space="preserve"> PAGEREF _Toc1978968 \h </w:instrText>
            </w:r>
            <w:r w:rsidR="00655D7D">
              <w:rPr>
                <w:noProof/>
                <w:webHidden/>
              </w:rPr>
            </w:r>
            <w:r w:rsidR="00655D7D">
              <w:rPr>
                <w:noProof/>
                <w:webHidden/>
              </w:rPr>
              <w:fldChar w:fldCharType="separate"/>
            </w:r>
            <w:r w:rsidR="00655D7D">
              <w:rPr>
                <w:noProof/>
                <w:webHidden/>
              </w:rPr>
              <w:t>2</w:t>
            </w:r>
            <w:r w:rsidR="00655D7D">
              <w:rPr>
                <w:noProof/>
                <w:webHidden/>
              </w:rPr>
              <w:fldChar w:fldCharType="end"/>
            </w:r>
          </w:hyperlink>
        </w:p>
        <w:p w14:paraId="1E2456CA" w14:textId="03B4D173" w:rsidR="00655D7D" w:rsidRDefault="00655D7D">
          <w:r>
            <w:rPr>
              <w:b/>
              <w:bCs/>
              <w:noProof/>
            </w:rPr>
            <w:fldChar w:fldCharType="end"/>
          </w:r>
        </w:p>
      </w:sdtContent>
    </w:sdt>
    <w:p w14:paraId="58A1803A" w14:textId="77777777" w:rsidR="00655D7D" w:rsidRDefault="00655D7D" w:rsidP="00D24696">
      <w:pPr>
        <w:pStyle w:val="Heading1"/>
      </w:pPr>
    </w:p>
    <w:p w14:paraId="77E611A4" w14:textId="77777777" w:rsidR="00655D7D" w:rsidRDefault="00655D7D" w:rsidP="00D24696">
      <w:pPr>
        <w:pStyle w:val="Heading1"/>
      </w:pPr>
    </w:p>
    <w:p w14:paraId="35BA2E19" w14:textId="77777777" w:rsidR="00655D7D" w:rsidRDefault="00655D7D" w:rsidP="00D24696">
      <w:pPr>
        <w:pStyle w:val="Heading1"/>
      </w:pPr>
    </w:p>
    <w:p w14:paraId="5AE0316F" w14:textId="77777777" w:rsidR="00655D7D" w:rsidRDefault="00655D7D" w:rsidP="00D24696">
      <w:pPr>
        <w:pStyle w:val="Heading1"/>
      </w:pPr>
    </w:p>
    <w:p w14:paraId="4245035A" w14:textId="77777777" w:rsidR="00655D7D" w:rsidRDefault="00655D7D" w:rsidP="00D24696">
      <w:pPr>
        <w:pStyle w:val="Heading1"/>
      </w:pPr>
    </w:p>
    <w:p w14:paraId="15D70731" w14:textId="77777777" w:rsidR="00655D7D" w:rsidRDefault="00655D7D" w:rsidP="00D24696">
      <w:pPr>
        <w:pStyle w:val="Heading1"/>
      </w:pPr>
    </w:p>
    <w:p w14:paraId="0DB588CA" w14:textId="77777777" w:rsidR="00655D7D" w:rsidRDefault="00655D7D" w:rsidP="00D24696">
      <w:pPr>
        <w:pStyle w:val="Heading1"/>
      </w:pPr>
    </w:p>
    <w:p w14:paraId="5F5BA3EE" w14:textId="1D92A513" w:rsidR="00655D7D" w:rsidRDefault="00655D7D" w:rsidP="00D24696">
      <w:pPr>
        <w:pStyle w:val="Heading1"/>
      </w:pPr>
    </w:p>
    <w:p w14:paraId="1DD38F10" w14:textId="58242563" w:rsidR="00655D7D" w:rsidRDefault="00655D7D" w:rsidP="00655D7D"/>
    <w:p w14:paraId="7DBB393A" w14:textId="616DF1B9" w:rsidR="00655D7D" w:rsidRDefault="00655D7D" w:rsidP="00655D7D"/>
    <w:p w14:paraId="51DF3B2B" w14:textId="645FA54F" w:rsidR="00655D7D" w:rsidRDefault="00655D7D" w:rsidP="00655D7D"/>
    <w:p w14:paraId="4455B804" w14:textId="0C393021" w:rsidR="00655D7D" w:rsidRDefault="00655D7D" w:rsidP="00655D7D"/>
    <w:p w14:paraId="08F81910" w14:textId="372EA8A8" w:rsidR="00655D7D" w:rsidRDefault="00655D7D" w:rsidP="00655D7D"/>
    <w:p w14:paraId="14091791" w14:textId="025A157B" w:rsidR="00655D7D" w:rsidRDefault="00655D7D" w:rsidP="00655D7D"/>
    <w:p w14:paraId="54F6C28F" w14:textId="77520A13" w:rsidR="00655D7D" w:rsidRDefault="00655D7D" w:rsidP="00655D7D"/>
    <w:p w14:paraId="215963A8" w14:textId="74997F97" w:rsidR="00655D7D" w:rsidRDefault="00655D7D" w:rsidP="00655D7D"/>
    <w:p w14:paraId="3FC0BA64" w14:textId="2D923185" w:rsidR="00655D7D" w:rsidRDefault="00655D7D" w:rsidP="00655D7D"/>
    <w:p w14:paraId="5C8281BF" w14:textId="230440DE" w:rsidR="00655D7D" w:rsidRDefault="00655D7D" w:rsidP="00655D7D"/>
    <w:p w14:paraId="753947C8" w14:textId="47D4AE79" w:rsidR="00655D7D" w:rsidRDefault="00655D7D" w:rsidP="00655D7D"/>
    <w:p w14:paraId="45363ED5" w14:textId="602617DD" w:rsidR="00655D7D" w:rsidRDefault="00655D7D" w:rsidP="00655D7D"/>
    <w:p w14:paraId="306E6C74" w14:textId="5767BFC2" w:rsidR="00655D7D" w:rsidRDefault="00655D7D" w:rsidP="00655D7D"/>
    <w:p w14:paraId="4234668B" w14:textId="29562F1E" w:rsidR="00655D7D" w:rsidRDefault="00655D7D" w:rsidP="00655D7D"/>
    <w:p w14:paraId="6A5A5315" w14:textId="79D0EB94" w:rsidR="00655D7D" w:rsidRDefault="00655D7D" w:rsidP="00655D7D"/>
    <w:p w14:paraId="5EEA86AC" w14:textId="1887D54E" w:rsidR="00655D7D" w:rsidRDefault="00655D7D" w:rsidP="00655D7D"/>
    <w:p w14:paraId="2E0ED260" w14:textId="129E485E" w:rsidR="00655D7D" w:rsidRDefault="00655D7D" w:rsidP="00655D7D"/>
    <w:p w14:paraId="5D4AF24C" w14:textId="77777777" w:rsidR="00655D7D" w:rsidRPr="00655D7D" w:rsidRDefault="00655D7D" w:rsidP="00655D7D"/>
    <w:p w14:paraId="2E0D9D48" w14:textId="3D50C9D4" w:rsidR="00D24696" w:rsidRDefault="00D24696" w:rsidP="00D24696">
      <w:pPr>
        <w:pStyle w:val="Heading1"/>
      </w:pPr>
      <w:bookmarkStart w:id="0" w:name="_Toc1978964"/>
      <w:r>
        <w:lastRenderedPageBreak/>
        <w:t>Criterion A</w:t>
      </w:r>
      <w:bookmarkEnd w:id="0"/>
    </w:p>
    <w:p w14:paraId="5B57B097" w14:textId="77777777" w:rsidR="00D24696" w:rsidRDefault="00D24696" w:rsidP="00D24696">
      <w:pPr>
        <w:pStyle w:val="Heading2"/>
      </w:pPr>
      <w:bookmarkStart w:id="1" w:name="_Toc1978965"/>
      <w:r>
        <w:t>Defining the Problem</w:t>
      </w:r>
      <w:bookmarkEnd w:id="1"/>
    </w:p>
    <w:p w14:paraId="4E1E7E1A" w14:textId="22C7B730" w:rsidR="00D24696" w:rsidRDefault="00D24696" w:rsidP="0056040A">
      <w:pPr>
        <w:jc w:val="both"/>
      </w:pPr>
      <w:r>
        <w:t>The Client, Dr. Ahmad</w:t>
      </w:r>
      <w:r w:rsidR="002305D0">
        <w:t xml:space="preserve"> al-Nasser</w:t>
      </w:r>
      <w:r>
        <w:t xml:space="preserve">, is a Dietitian who works at a local medical center, his job entails creating a meal plan for his customers based on their body specifications, </w:t>
      </w:r>
      <w:r w:rsidR="000817BA">
        <w:t xml:space="preserve">my client Dr. Ahmad said that </w:t>
      </w:r>
      <w:r>
        <w:t>his customers usually visit him every 1-2 weeks</w:t>
      </w:r>
      <w:r w:rsidR="000817BA">
        <w:t xml:space="preserve"> and that </w:t>
      </w:r>
      <w:r>
        <w:t xml:space="preserve">some customers find it a struggle to visit him because they live far from the medical center or they have a rough time schedule, considering that Dr. Ahmad says he “sells a measuring scale that could measure every piece of information </w:t>
      </w:r>
      <w:r w:rsidR="0056040A">
        <w:t>I</w:t>
      </w:r>
      <w:r>
        <w:t xml:space="preserve"> need in order to update the customer with a new meal plan, and this information is communicated over the phone or WhatsApp”, so Dr. Ahmad is receiving the changes in his customers body and updating them with new meal plans over WhatsApp or over a phone call, however Dr. Ahmad thinks it’s not a very efficient solution for those who are incapable of visiting Dr. Ahmad every 1-2 weeks.</w:t>
      </w:r>
    </w:p>
    <w:p w14:paraId="02D87ED8" w14:textId="77777777" w:rsidR="00D24696" w:rsidRDefault="00D24696" w:rsidP="00D24696"/>
    <w:p w14:paraId="4686DE50" w14:textId="68C3432A" w:rsidR="00D24696" w:rsidRDefault="00D24696" w:rsidP="0056040A">
      <w:pPr>
        <w:jc w:val="both"/>
      </w:pPr>
      <w:r>
        <w:t>Therefore, after consulting him, I have suggested creating a Platform for Dr. Ahmad to make updating meal plans online more efficient, Dr. Ahmad said “I want the solution to be as simple as possible”, and he said “I want to make the user-experience very professional to the extent of making the customer feel like he is at the clinic”</w:t>
      </w:r>
      <w:r w:rsidR="001274F0">
        <w:t xml:space="preserve"> this was said in Q2 in interview 1.</w:t>
      </w:r>
      <w:bookmarkStart w:id="2" w:name="_GoBack"/>
      <w:bookmarkEnd w:id="2"/>
    </w:p>
    <w:p w14:paraId="3F0B8599" w14:textId="77777777" w:rsidR="00D24696" w:rsidRDefault="00D24696" w:rsidP="00D24696"/>
    <w:p w14:paraId="38110398" w14:textId="77777777" w:rsidR="00D24696" w:rsidRDefault="00D24696" w:rsidP="00D24696">
      <w:pPr>
        <w:pStyle w:val="Heading2"/>
      </w:pPr>
      <w:bookmarkStart w:id="3" w:name="_Toc1978966"/>
      <w:r>
        <w:t>Rationale for Solution</w:t>
      </w:r>
      <w:bookmarkEnd w:id="3"/>
    </w:p>
    <w:p w14:paraId="7FC39CDB" w14:textId="4A39821A" w:rsidR="00D24696" w:rsidRDefault="007631A5" w:rsidP="00B27CD9">
      <w:r>
        <w:t>My client needed a</w:t>
      </w:r>
      <w:r w:rsidR="00D24696">
        <w:t xml:space="preserve"> platform for doing everything a normal customer would do at the dietitian’s clinic, that includes, receiving the diet on your account, updating the dietitian with your recent progress, messaging the dietitian if there are any inquiries, submitting a form with what wasn’t appealing to you so it could be changed, etc. this could be the best-fit solution</w:t>
      </w:r>
      <w:r w:rsidR="00B27CD9">
        <w:t>, to quote what</w:t>
      </w:r>
      <w:r w:rsidR="00D24696">
        <w:t xml:space="preserve"> Dr. Ahmad said “</w:t>
      </w:r>
      <w:r w:rsidR="00B27CD9">
        <w:t>I would like to have the ability to send my patient a meal plan if he’s a new one, and I would like my patient to use my measuring scale that I sell and send me the new information regarding his body, and update him with a new meal plan through the website, basically I want all the functions that can make the patient feel like he is at the clinic</w:t>
      </w:r>
      <w:r w:rsidR="00D24696">
        <w:t>”</w:t>
      </w:r>
      <w:r w:rsidR="001274F0">
        <w:t xml:space="preserve"> this was the answer to Q3 in interview 1.</w:t>
      </w:r>
    </w:p>
    <w:p w14:paraId="0E657812" w14:textId="77777777" w:rsidR="00D24696" w:rsidRDefault="00D24696" w:rsidP="00D24696"/>
    <w:p w14:paraId="65BBFD6A" w14:textId="77777777" w:rsidR="00D24696" w:rsidRDefault="00D24696" w:rsidP="00D24696">
      <w:r>
        <w:t>I chose PHP for my website’s back-end because it is very easy to use and it has all the functions I need and it’s considered a classic language when it comes to building websites so I can find plenty of resources to go through in order to learn how to use it, I chose MySQL because it goes really well with PHP, as its very easy to connect to the database, I chose HTML and CSS for my Website’s Layout and Design based on my Adobe Photoshop experience, I felt that everything that could be done using Adobe Photoshop could be done using HTML and CSS, moreover it is very easy to learn, and I chose JavaScript because it is the only way to go when it comes to making the website responsive, it’s the only language that has a sufficient amount of resources, in addition, it is a really powerful and expressive language, and a lot of things could be done using it</w:t>
      </w:r>
      <w:sdt>
        <w:sdtPr>
          <w:id w:val="1129511053"/>
          <w:citation/>
        </w:sdtPr>
        <w:sdtEndPr/>
        <w:sdtContent>
          <w:r>
            <w:fldChar w:fldCharType="begin"/>
          </w:r>
          <w:r>
            <w:instrText xml:space="preserve"> CITATION The18 \l 1033 </w:instrText>
          </w:r>
          <w:r>
            <w:fldChar w:fldCharType="separate"/>
          </w:r>
          <w:r>
            <w:rPr>
              <w:noProof/>
            </w:rPr>
            <w:t xml:space="preserve"> (The Benefits of PHP, MySQL, JavaScript, and CSS)</w:t>
          </w:r>
          <w:r>
            <w:fldChar w:fldCharType="end"/>
          </w:r>
        </w:sdtContent>
      </w:sdt>
      <w:r>
        <w:t>.</w:t>
      </w:r>
    </w:p>
    <w:p w14:paraId="77F5B228" w14:textId="77777777" w:rsidR="00D24696" w:rsidRDefault="00D24696" w:rsidP="00D24696"/>
    <w:p w14:paraId="27C0A2E4" w14:textId="3634E519" w:rsidR="00D24696" w:rsidRDefault="00D24696" w:rsidP="00D24696">
      <w:pPr>
        <w:pStyle w:val="Heading2"/>
      </w:pPr>
      <w:bookmarkStart w:id="4" w:name="_Toc1978967"/>
      <w:r>
        <w:t>Success Criteria</w:t>
      </w:r>
      <w:bookmarkEnd w:id="4"/>
    </w:p>
    <w:p w14:paraId="2645BF22" w14:textId="10284CEB" w:rsidR="002305D0" w:rsidRPr="002305D0" w:rsidRDefault="002305D0" w:rsidP="002305D0">
      <w:pPr>
        <w:pStyle w:val="ListParagraph"/>
        <w:numPr>
          <w:ilvl w:val="0"/>
          <w:numId w:val="1"/>
        </w:numPr>
      </w:pPr>
      <w:r>
        <w:t>The Website has a home screen that explains the purpose of the product</w:t>
      </w:r>
    </w:p>
    <w:p w14:paraId="3E779305" w14:textId="16149D9D" w:rsidR="002305D0" w:rsidRPr="002305D0" w:rsidRDefault="002305D0" w:rsidP="002305D0">
      <w:pPr>
        <w:pStyle w:val="ListParagraph"/>
        <w:numPr>
          <w:ilvl w:val="0"/>
          <w:numId w:val="1"/>
        </w:numPr>
      </w:pPr>
      <w:r>
        <w:t>The Website has a functional Signup and Login system</w:t>
      </w:r>
    </w:p>
    <w:p w14:paraId="2435D022" w14:textId="77777777" w:rsidR="00D24696" w:rsidRDefault="00D24696" w:rsidP="00D24696">
      <w:pPr>
        <w:pStyle w:val="ListParagraph"/>
        <w:numPr>
          <w:ilvl w:val="0"/>
          <w:numId w:val="1"/>
        </w:numPr>
      </w:pPr>
      <w:r>
        <w:t>The Client can create a meal plan and send it to a specific user</w:t>
      </w:r>
    </w:p>
    <w:p w14:paraId="3F7E70E2" w14:textId="77777777" w:rsidR="00D24696" w:rsidRDefault="00D24696" w:rsidP="00D24696">
      <w:pPr>
        <w:pStyle w:val="ListParagraph"/>
        <w:numPr>
          <w:ilvl w:val="0"/>
          <w:numId w:val="1"/>
        </w:numPr>
      </w:pPr>
      <w:r>
        <w:t>The User can update the client with his/her progress</w:t>
      </w:r>
    </w:p>
    <w:p w14:paraId="70BD6158" w14:textId="77777777" w:rsidR="00D24696" w:rsidRDefault="00D24696" w:rsidP="00D24696">
      <w:pPr>
        <w:pStyle w:val="ListParagraph"/>
        <w:numPr>
          <w:ilvl w:val="0"/>
          <w:numId w:val="1"/>
        </w:numPr>
      </w:pPr>
      <w:r>
        <w:t>The Website allows the client and the user to communicate through a ticket system</w:t>
      </w:r>
    </w:p>
    <w:p w14:paraId="09E2AFDF" w14:textId="77777777" w:rsidR="00D24696" w:rsidRDefault="00D24696" w:rsidP="00D24696">
      <w:pPr>
        <w:pStyle w:val="ListParagraph"/>
        <w:numPr>
          <w:ilvl w:val="0"/>
          <w:numId w:val="1"/>
        </w:numPr>
      </w:pPr>
      <w:r>
        <w:t>The Website can automatically remind the dietitian and the user when the meal plan period expires</w:t>
      </w:r>
    </w:p>
    <w:p w14:paraId="5881B934" w14:textId="77777777" w:rsidR="00D24696" w:rsidRDefault="00D24696" w:rsidP="00D24696">
      <w:pPr>
        <w:pStyle w:val="ListParagraph"/>
        <w:numPr>
          <w:ilvl w:val="0"/>
          <w:numId w:val="1"/>
        </w:numPr>
      </w:pPr>
      <w:r>
        <w:t>The User can update the client with his status regarding the meal plan</w:t>
      </w:r>
    </w:p>
    <w:p w14:paraId="4F49CBC2" w14:textId="430F2FD4" w:rsidR="00D24696" w:rsidRDefault="00D24696" w:rsidP="00D24696"/>
    <w:p w14:paraId="38AAA7F7" w14:textId="79F7C58C" w:rsidR="00B27CD9" w:rsidRDefault="00B27CD9" w:rsidP="00D24696"/>
    <w:p w14:paraId="11EFCE3C" w14:textId="77777777" w:rsidR="00655D7D" w:rsidRDefault="00655D7D" w:rsidP="00D24696"/>
    <w:p w14:paraId="763F4741" w14:textId="77777777" w:rsidR="00B27CD9" w:rsidRDefault="00B27CD9" w:rsidP="00D24696"/>
    <w:bookmarkStart w:id="5" w:name="_Toc1978968" w:displacedByCustomXml="next"/>
    <w:sdt>
      <w:sdtPr>
        <w:rPr>
          <w:rFonts w:asciiTheme="minorHAnsi" w:eastAsiaTheme="minorHAnsi" w:hAnsiTheme="minorHAnsi" w:cstheme="minorBidi"/>
          <w:color w:val="auto"/>
          <w:sz w:val="24"/>
          <w:szCs w:val="24"/>
        </w:rPr>
        <w:id w:val="825473954"/>
        <w:docPartObj>
          <w:docPartGallery w:val="Bibliographies"/>
          <w:docPartUnique/>
        </w:docPartObj>
      </w:sdtPr>
      <w:sdtEndPr/>
      <w:sdtContent>
        <w:p w14:paraId="5D1A9FED" w14:textId="77777777" w:rsidR="00D24696" w:rsidRDefault="00D24696" w:rsidP="00D24696">
          <w:pPr>
            <w:pStyle w:val="Heading1"/>
          </w:pPr>
          <w:r>
            <w:t>Bibliography</w:t>
          </w:r>
          <w:bookmarkEnd w:id="5"/>
        </w:p>
        <w:sdt>
          <w:sdtPr>
            <w:id w:val="111145805"/>
            <w:bibliography/>
          </w:sdtPr>
          <w:sdtEndPr/>
          <w:sdtContent>
            <w:p w14:paraId="617627C1" w14:textId="77777777" w:rsidR="00D24696" w:rsidRDefault="00D24696" w:rsidP="00D24696">
              <w:pPr>
                <w:pStyle w:val="Bibliography"/>
                <w:ind w:left="720" w:hanging="720"/>
                <w:rPr>
                  <w:noProof/>
                </w:rPr>
              </w:pPr>
              <w:r>
                <w:fldChar w:fldCharType="begin"/>
              </w:r>
              <w:r>
                <w:instrText xml:space="preserve"> BIBLIOGRAPHY </w:instrText>
              </w:r>
              <w:r>
                <w:fldChar w:fldCharType="separate"/>
              </w:r>
              <w:r>
                <w:rPr>
                  <w:i/>
                  <w:iCs/>
                  <w:noProof/>
                </w:rPr>
                <w:t>The Benefits of PHP, MySQL, JavaScript, and CSS</w:t>
              </w:r>
              <w:r>
                <w:rPr>
                  <w:noProof/>
                </w:rPr>
                <w:t>. 2018. 9 September 2018.</w:t>
              </w:r>
            </w:p>
            <w:p w14:paraId="2A325137" w14:textId="79BC2CCA" w:rsidR="00D24696" w:rsidRDefault="00D24696" w:rsidP="00B27CD9">
              <w:r>
                <w:rPr>
                  <w:b/>
                  <w:bCs/>
                  <w:noProof/>
                </w:rPr>
                <w:fldChar w:fldCharType="end"/>
              </w:r>
            </w:p>
          </w:sdtContent>
        </w:sdt>
      </w:sdtContent>
    </w:sdt>
    <w:sectPr w:rsidR="00D24696" w:rsidSect="00D24696">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67650D"/>
    <w:multiLevelType w:val="hybridMultilevel"/>
    <w:tmpl w:val="1640DF0E"/>
    <w:lvl w:ilvl="0" w:tplc="2CE0FD8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MDU2NjQ2NTA1MjRT0lEKTi0uzszPAykwrAUAykRh6SwAAAA="/>
  </w:docVars>
  <w:rsids>
    <w:rsidRoot w:val="00D24696"/>
    <w:rsid w:val="000817BA"/>
    <w:rsid w:val="001274F0"/>
    <w:rsid w:val="00213170"/>
    <w:rsid w:val="002305D0"/>
    <w:rsid w:val="0056040A"/>
    <w:rsid w:val="00655D7D"/>
    <w:rsid w:val="006C6D8F"/>
    <w:rsid w:val="007631A5"/>
    <w:rsid w:val="0099527C"/>
    <w:rsid w:val="00B27CD9"/>
    <w:rsid w:val="00D24696"/>
    <w:rsid w:val="00DE0B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33301"/>
  <w14:defaultImageDpi w14:val="32767"/>
  <w15:chartTrackingRefBased/>
  <w15:docId w15:val="{3E85103F-48CB-F742-BE7C-EE60FF114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24696"/>
  </w:style>
  <w:style w:type="paragraph" w:styleId="Heading1">
    <w:name w:val="heading 1"/>
    <w:basedOn w:val="Normal"/>
    <w:next w:val="Normal"/>
    <w:link w:val="Heading1Char"/>
    <w:uiPriority w:val="9"/>
    <w:qFormat/>
    <w:rsid w:val="00D2469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469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469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469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24696"/>
    <w:pPr>
      <w:ind w:left="720"/>
      <w:contextualSpacing/>
    </w:pPr>
  </w:style>
  <w:style w:type="paragraph" w:styleId="Bibliography">
    <w:name w:val="Bibliography"/>
    <w:basedOn w:val="Normal"/>
    <w:next w:val="Normal"/>
    <w:uiPriority w:val="37"/>
    <w:unhideWhenUsed/>
    <w:rsid w:val="00D24696"/>
  </w:style>
  <w:style w:type="character" w:styleId="CommentReference">
    <w:name w:val="annotation reference"/>
    <w:basedOn w:val="DefaultParagraphFont"/>
    <w:uiPriority w:val="99"/>
    <w:semiHidden/>
    <w:unhideWhenUsed/>
    <w:rsid w:val="0056040A"/>
    <w:rPr>
      <w:sz w:val="16"/>
      <w:szCs w:val="16"/>
    </w:rPr>
  </w:style>
  <w:style w:type="paragraph" w:styleId="CommentText">
    <w:name w:val="annotation text"/>
    <w:basedOn w:val="Normal"/>
    <w:link w:val="CommentTextChar"/>
    <w:uiPriority w:val="99"/>
    <w:semiHidden/>
    <w:unhideWhenUsed/>
    <w:rsid w:val="0056040A"/>
    <w:rPr>
      <w:sz w:val="20"/>
      <w:szCs w:val="20"/>
    </w:rPr>
  </w:style>
  <w:style w:type="character" w:customStyle="1" w:styleId="CommentTextChar">
    <w:name w:val="Comment Text Char"/>
    <w:basedOn w:val="DefaultParagraphFont"/>
    <w:link w:val="CommentText"/>
    <w:uiPriority w:val="99"/>
    <w:semiHidden/>
    <w:rsid w:val="0056040A"/>
    <w:rPr>
      <w:sz w:val="20"/>
      <w:szCs w:val="20"/>
    </w:rPr>
  </w:style>
  <w:style w:type="paragraph" w:styleId="CommentSubject">
    <w:name w:val="annotation subject"/>
    <w:basedOn w:val="CommentText"/>
    <w:next w:val="CommentText"/>
    <w:link w:val="CommentSubjectChar"/>
    <w:uiPriority w:val="99"/>
    <w:semiHidden/>
    <w:unhideWhenUsed/>
    <w:rsid w:val="0056040A"/>
    <w:rPr>
      <w:b/>
      <w:bCs/>
    </w:rPr>
  </w:style>
  <w:style w:type="character" w:customStyle="1" w:styleId="CommentSubjectChar">
    <w:name w:val="Comment Subject Char"/>
    <w:basedOn w:val="CommentTextChar"/>
    <w:link w:val="CommentSubject"/>
    <w:uiPriority w:val="99"/>
    <w:semiHidden/>
    <w:rsid w:val="0056040A"/>
    <w:rPr>
      <w:b/>
      <w:bCs/>
      <w:sz w:val="20"/>
      <w:szCs w:val="20"/>
    </w:rPr>
  </w:style>
  <w:style w:type="paragraph" w:styleId="BalloonText">
    <w:name w:val="Balloon Text"/>
    <w:basedOn w:val="Normal"/>
    <w:link w:val="BalloonTextChar"/>
    <w:uiPriority w:val="99"/>
    <w:semiHidden/>
    <w:unhideWhenUsed/>
    <w:rsid w:val="005604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40A"/>
    <w:rPr>
      <w:rFonts w:ascii="Segoe UI" w:hAnsi="Segoe UI" w:cs="Segoe UI"/>
      <w:sz w:val="18"/>
      <w:szCs w:val="18"/>
    </w:rPr>
  </w:style>
  <w:style w:type="paragraph" w:styleId="TOCHeading">
    <w:name w:val="TOC Heading"/>
    <w:basedOn w:val="Heading1"/>
    <w:next w:val="Normal"/>
    <w:uiPriority w:val="39"/>
    <w:unhideWhenUsed/>
    <w:qFormat/>
    <w:rsid w:val="00655D7D"/>
    <w:pPr>
      <w:spacing w:before="480" w:line="276" w:lineRule="auto"/>
      <w:outlineLvl w:val="9"/>
    </w:pPr>
    <w:rPr>
      <w:b/>
      <w:bCs/>
      <w:sz w:val="28"/>
      <w:szCs w:val="28"/>
    </w:rPr>
  </w:style>
  <w:style w:type="paragraph" w:styleId="TOC1">
    <w:name w:val="toc 1"/>
    <w:basedOn w:val="Normal"/>
    <w:next w:val="Normal"/>
    <w:autoRedefine/>
    <w:uiPriority w:val="39"/>
    <w:unhideWhenUsed/>
    <w:rsid w:val="00655D7D"/>
    <w:pPr>
      <w:spacing w:before="120"/>
    </w:pPr>
    <w:rPr>
      <w:rFonts w:cstheme="minorHAnsi"/>
      <w:b/>
      <w:bCs/>
      <w:i/>
      <w:iCs/>
      <w:szCs w:val="28"/>
    </w:rPr>
  </w:style>
  <w:style w:type="paragraph" w:styleId="TOC2">
    <w:name w:val="toc 2"/>
    <w:basedOn w:val="Normal"/>
    <w:next w:val="Normal"/>
    <w:autoRedefine/>
    <w:uiPriority w:val="39"/>
    <w:unhideWhenUsed/>
    <w:rsid w:val="00655D7D"/>
    <w:pPr>
      <w:spacing w:before="120"/>
      <w:ind w:left="240"/>
    </w:pPr>
    <w:rPr>
      <w:rFonts w:cstheme="minorHAnsi"/>
      <w:b/>
      <w:bCs/>
      <w:sz w:val="22"/>
      <w:szCs w:val="26"/>
    </w:rPr>
  </w:style>
  <w:style w:type="character" w:styleId="Hyperlink">
    <w:name w:val="Hyperlink"/>
    <w:basedOn w:val="DefaultParagraphFont"/>
    <w:uiPriority w:val="99"/>
    <w:unhideWhenUsed/>
    <w:rsid w:val="00655D7D"/>
    <w:rPr>
      <w:color w:val="0563C1" w:themeColor="hyperlink"/>
      <w:u w:val="single"/>
    </w:rPr>
  </w:style>
  <w:style w:type="paragraph" w:styleId="TOC3">
    <w:name w:val="toc 3"/>
    <w:basedOn w:val="Normal"/>
    <w:next w:val="Normal"/>
    <w:autoRedefine/>
    <w:uiPriority w:val="39"/>
    <w:semiHidden/>
    <w:unhideWhenUsed/>
    <w:rsid w:val="00655D7D"/>
    <w:pPr>
      <w:ind w:left="480"/>
    </w:pPr>
    <w:rPr>
      <w:rFonts w:cstheme="minorHAnsi"/>
      <w:sz w:val="20"/>
    </w:rPr>
  </w:style>
  <w:style w:type="paragraph" w:styleId="TOC4">
    <w:name w:val="toc 4"/>
    <w:basedOn w:val="Normal"/>
    <w:next w:val="Normal"/>
    <w:autoRedefine/>
    <w:uiPriority w:val="39"/>
    <w:semiHidden/>
    <w:unhideWhenUsed/>
    <w:rsid w:val="00655D7D"/>
    <w:pPr>
      <w:ind w:left="720"/>
    </w:pPr>
    <w:rPr>
      <w:rFonts w:cstheme="minorHAnsi"/>
      <w:sz w:val="20"/>
    </w:rPr>
  </w:style>
  <w:style w:type="paragraph" w:styleId="TOC5">
    <w:name w:val="toc 5"/>
    <w:basedOn w:val="Normal"/>
    <w:next w:val="Normal"/>
    <w:autoRedefine/>
    <w:uiPriority w:val="39"/>
    <w:semiHidden/>
    <w:unhideWhenUsed/>
    <w:rsid w:val="00655D7D"/>
    <w:pPr>
      <w:ind w:left="960"/>
    </w:pPr>
    <w:rPr>
      <w:rFonts w:cstheme="minorHAnsi"/>
      <w:sz w:val="20"/>
    </w:rPr>
  </w:style>
  <w:style w:type="paragraph" w:styleId="TOC6">
    <w:name w:val="toc 6"/>
    <w:basedOn w:val="Normal"/>
    <w:next w:val="Normal"/>
    <w:autoRedefine/>
    <w:uiPriority w:val="39"/>
    <w:semiHidden/>
    <w:unhideWhenUsed/>
    <w:rsid w:val="00655D7D"/>
    <w:pPr>
      <w:ind w:left="1200"/>
    </w:pPr>
    <w:rPr>
      <w:rFonts w:cstheme="minorHAnsi"/>
      <w:sz w:val="20"/>
    </w:rPr>
  </w:style>
  <w:style w:type="paragraph" w:styleId="TOC7">
    <w:name w:val="toc 7"/>
    <w:basedOn w:val="Normal"/>
    <w:next w:val="Normal"/>
    <w:autoRedefine/>
    <w:uiPriority w:val="39"/>
    <w:semiHidden/>
    <w:unhideWhenUsed/>
    <w:rsid w:val="00655D7D"/>
    <w:pPr>
      <w:ind w:left="1440"/>
    </w:pPr>
    <w:rPr>
      <w:rFonts w:cstheme="minorHAnsi"/>
      <w:sz w:val="20"/>
    </w:rPr>
  </w:style>
  <w:style w:type="paragraph" w:styleId="TOC8">
    <w:name w:val="toc 8"/>
    <w:basedOn w:val="Normal"/>
    <w:next w:val="Normal"/>
    <w:autoRedefine/>
    <w:uiPriority w:val="39"/>
    <w:semiHidden/>
    <w:unhideWhenUsed/>
    <w:rsid w:val="00655D7D"/>
    <w:pPr>
      <w:ind w:left="1680"/>
    </w:pPr>
    <w:rPr>
      <w:rFonts w:cstheme="minorHAnsi"/>
      <w:sz w:val="20"/>
    </w:rPr>
  </w:style>
  <w:style w:type="paragraph" w:styleId="TOC9">
    <w:name w:val="toc 9"/>
    <w:basedOn w:val="Normal"/>
    <w:next w:val="Normal"/>
    <w:autoRedefine/>
    <w:uiPriority w:val="39"/>
    <w:semiHidden/>
    <w:unhideWhenUsed/>
    <w:rsid w:val="00655D7D"/>
    <w:pPr>
      <w:ind w:left="1920"/>
    </w:pPr>
    <w:rPr>
      <w:rFonts w:cs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The18</b:Tag>
    <b:SourceType>InternetSite</b:SourceType>
    <b:Guid>{5823F329-7C8E-614E-B882-86CD4A6227E2}</b:Guid>
    <b:Title>The Benefits of PHP, MySQL, JavaScript, and CSS</b:Title>
    <b:Year>2018</b:Year>
    <b:YearAccessed>2018</b:YearAccessed>
    <b:MonthAccessed>September</b:MonthAccessed>
    <b:DayAccessed>9</b:DayAccessed>
    <b:RefOrder>1</b:RefOrder>
  </b:Source>
</b:Sources>
</file>

<file path=customXml/itemProps1.xml><?xml version="1.0" encoding="utf-8"?>
<ds:datastoreItem xmlns:ds="http://schemas.openxmlformats.org/officeDocument/2006/customXml" ds:itemID="{121EF493-69C7-594C-B8CC-9730E48F9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Halaweh</dc:creator>
  <cp:keywords/>
  <dc:description/>
  <cp:lastModifiedBy>Mohamad Halaweh</cp:lastModifiedBy>
  <cp:revision>7</cp:revision>
  <dcterms:created xsi:type="dcterms:W3CDTF">2018-11-08T11:42:00Z</dcterms:created>
  <dcterms:modified xsi:type="dcterms:W3CDTF">2019-02-25T07:33:00Z</dcterms:modified>
</cp:coreProperties>
</file>